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roduct_Manager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8fd2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9338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